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021A34" w14:textId="70C8CC74" w:rsidR="00D61A24" w:rsidRDefault="00F22A68" w:rsidP="00F22A68">
      <w:pPr>
        <w:jc w:val="center"/>
        <w:rPr>
          <w:noProof/>
        </w:rPr>
      </w:pPr>
      <w:r>
        <w:rPr>
          <w:noProof/>
        </w:rPr>
        <w:t>Rakshith Churchagundi Amarnath</w:t>
      </w:r>
    </w:p>
    <w:p w14:paraId="6258719A" w14:textId="4B873545" w:rsidR="00F22A68" w:rsidRDefault="00BC58E5" w:rsidP="00F22A68">
      <w:pPr>
        <w:jc w:val="center"/>
        <w:rPr>
          <w:noProof/>
        </w:rPr>
      </w:pPr>
      <w:r>
        <w:rPr>
          <w:noProof/>
        </w:rPr>
        <w:t>A20424771</w:t>
      </w:r>
    </w:p>
    <w:p w14:paraId="1D138025" w14:textId="3A6E27B9" w:rsidR="00BC58E5" w:rsidRDefault="00BC58E5" w:rsidP="00F22A68">
      <w:pPr>
        <w:jc w:val="center"/>
        <w:rPr>
          <w:noProof/>
        </w:rPr>
      </w:pPr>
      <w:r>
        <w:rPr>
          <w:noProof/>
        </w:rPr>
        <w:t>Assignment 7</w:t>
      </w:r>
    </w:p>
    <w:p w14:paraId="6D2C4C18" w14:textId="77777777" w:rsidR="00D61A24" w:rsidRDefault="00D61A24">
      <w:pPr>
        <w:rPr>
          <w:noProof/>
        </w:rPr>
      </w:pPr>
    </w:p>
    <w:p w14:paraId="1D89542F" w14:textId="4E0A13D0" w:rsidR="00386377" w:rsidRDefault="0085048B" w:rsidP="0038637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noProof/>
        </w:rPr>
        <w:t>1)</w:t>
      </w:r>
      <w:r w:rsidR="00386377">
        <w:rPr>
          <w:rFonts w:ascii="Lucida Console" w:hAnsi="Lucida Console" w:cs="Lucida Console"/>
          <w:sz w:val="18"/>
          <w:szCs w:val="18"/>
        </w:rPr>
        <w:t xml:space="preserve"> </w:t>
      </w:r>
    </w:p>
    <w:p w14:paraId="2151E732" w14:textId="184DB61B" w:rsidR="00D61A24" w:rsidRDefault="00CE7E57">
      <w:pPr>
        <w:rPr>
          <w:noProof/>
        </w:rPr>
      </w:pPr>
      <w:r>
        <w:rPr>
          <w:noProof/>
        </w:rPr>
        <w:t>Magic Number = 230700</w:t>
      </w:r>
    </w:p>
    <w:p w14:paraId="3B69E1D3" w14:textId="6F66DF85" w:rsidR="00F727D2" w:rsidRDefault="00D61A24">
      <w:r>
        <w:rPr>
          <w:noProof/>
        </w:rPr>
        <w:drawing>
          <wp:inline distT="0" distB="0" distL="0" distR="0" wp14:anchorId="7219235E" wp14:editId="496EB66C">
            <wp:extent cx="3448050" cy="361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9E6F4" w14:textId="3B0DBF1B" w:rsidR="0053479F" w:rsidRDefault="00B57929">
      <w:r>
        <w:rPr>
          <w:noProof/>
        </w:rPr>
        <w:drawing>
          <wp:inline distT="0" distB="0" distL="0" distR="0" wp14:anchorId="19693B8A" wp14:editId="2B55EE64">
            <wp:extent cx="5943600" cy="8007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ACC76" w14:textId="6EA28AD7" w:rsidR="0053479F" w:rsidRDefault="0053479F">
      <w:r>
        <w:rPr>
          <w:noProof/>
        </w:rPr>
        <w:drawing>
          <wp:inline distT="0" distB="0" distL="0" distR="0" wp14:anchorId="78852721" wp14:editId="6AD787E3">
            <wp:extent cx="5943600" cy="18034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A5D75" w14:textId="77777777" w:rsidR="00CE7E57" w:rsidRDefault="00CE7E57" w:rsidP="00CE7E5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F2D01EF" w14:textId="007986F0" w:rsidR="00CE7E57" w:rsidRDefault="00CE7E57" w:rsidP="00CE7E5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ex1RDD=</w:t>
      </w:r>
      <w:proofErr w:type="spellStart"/>
      <w:r>
        <w:rPr>
          <w:rFonts w:ascii="Lucida Console" w:hAnsi="Lucida Console" w:cs="Lucida Console"/>
          <w:sz w:val="18"/>
          <w:szCs w:val="18"/>
        </w:rPr>
        <w:t>sc.textFile</w:t>
      </w:r>
      <w:proofErr w:type="spellEnd"/>
      <w:r>
        <w:rPr>
          <w:rFonts w:ascii="Lucida Console" w:hAnsi="Lucida Console" w:cs="Lucida Console"/>
          <w:sz w:val="18"/>
          <w:szCs w:val="18"/>
        </w:rPr>
        <w:t>("./foodratings230700.txt")</w:t>
      </w:r>
    </w:p>
    <w:p w14:paraId="7CB03AB0" w14:textId="77777777" w:rsidR="00CE7E57" w:rsidRDefault="00CE7E57" w:rsidP="00CE7E5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print ex1RDD.take(5)</w:t>
      </w:r>
    </w:p>
    <w:p w14:paraId="1DE89872" w14:textId="6CB54088" w:rsidR="00CE7E57" w:rsidRDefault="00CE7E5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7A886C" wp14:editId="2B46D919">
                <wp:simplePos x="0" y="0"/>
                <wp:positionH relativeFrom="column">
                  <wp:posOffset>-57150</wp:posOffset>
                </wp:positionH>
                <wp:positionV relativeFrom="paragraph">
                  <wp:posOffset>213995</wp:posOffset>
                </wp:positionV>
                <wp:extent cx="6102350" cy="577850"/>
                <wp:effectExtent l="0" t="0" r="12700" b="127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2350" cy="577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BAAF66" id="Rectangle 10" o:spid="_x0000_s1026" style="position:absolute;margin-left:-4.5pt;margin-top:16.85pt;width:480.5pt;height:4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" filled="f" strokecolor="red" strokeweight="1pt"/>
            </w:pict>
          </mc:Fallback>
        </mc:AlternateContent>
      </w:r>
    </w:p>
    <w:p w14:paraId="0A27946D" w14:textId="70776C47" w:rsidR="00B57929" w:rsidRDefault="0064588A">
      <w:r>
        <w:rPr>
          <w:noProof/>
        </w:rPr>
        <w:drawing>
          <wp:inline distT="0" distB="0" distL="0" distR="0" wp14:anchorId="7825C6F5" wp14:editId="442433DE">
            <wp:extent cx="5943600" cy="3676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1D25C" w14:textId="7F6FE2EB" w:rsidR="00716D9A" w:rsidRDefault="00716D9A"/>
    <w:p w14:paraId="026146DD" w14:textId="1A0329FA" w:rsidR="00716D9A" w:rsidRDefault="005D4247">
      <w:r>
        <w:t>2)</w:t>
      </w:r>
    </w:p>
    <w:p w14:paraId="29A7E836" w14:textId="77777777" w:rsidR="005D4247" w:rsidRDefault="005D4247" w:rsidP="005D4247">
      <w:r>
        <w:t xml:space="preserve">&gt;&gt;&gt; ex2RDD = </w:t>
      </w:r>
      <w:proofErr w:type="gramStart"/>
      <w:r>
        <w:t>ex1RDD.map(</w:t>
      </w:r>
      <w:proofErr w:type="gramEnd"/>
      <w:r>
        <w:t xml:space="preserve">lambda line: </w:t>
      </w:r>
      <w:proofErr w:type="spellStart"/>
      <w:r>
        <w:t>line.split</w:t>
      </w:r>
      <w:proofErr w:type="spellEnd"/>
      <w:r>
        <w:t>(","))</w:t>
      </w:r>
    </w:p>
    <w:p w14:paraId="136E17AE" w14:textId="6BCFA5D0" w:rsidR="00852B4A" w:rsidRDefault="005D4247" w:rsidP="005D4247">
      <w:pPr>
        <w:spacing w:after="0"/>
      </w:pPr>
      <w:r>
        <w:t>&gt;&gt;&gt; print ex2RDD.take(5)</w:t>
      </w:r>
    </w:p>
    <w:p w14:paraId="181910A1" w14:textId="77777777" w:rsidR="00852B4A" w:rsidRDefault="00852B4A" w:rsidP="005D4247">
      <w:pPr>
        <w:spacing w:after="0"/>
      </w:pPr>
    </w:p>
    <w:p w14:paraId="4D14373D" w14:textId="5C76DB3B" w:rsidR="00716D9A" w:rsidRDefault="00716D9A">
      <w:r>
        <w:rPr>
          <w:noProof/>
        </w:rPr>
        <w:drawing>
          <wp:inline distT="0" distB="0" distL="0" distR="0" wp14:anchorId="45302158" wp14:editId="345AB88A">
            <wp:extent cx="5943600" cy="4076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E3F84" w14:textId="77777777" w:rsidR="003D3FC2" w:rsidRDefault="003D3FC2"/>
    <w:p w14:paraId="0808021F" w14:textId="77777777" w:rsidR="00A15E60" w:rsidRDefault="00A15E60"/>
    <w:p w14:paraId="11828B5A" w14:textId="3E63CD54" w:rsidR="00A15E60" w:rsidRDefault="00A15E60">
      <w:r>
        <w:t>3)</w:t>
      </w:r>
    </w:p>
    <w:p w14:paraId="27EBA40B" w14:textId="1B062D0A" w:rsidR="005D4247" w:rsidRDefault="005D4247" w:rsidP="005D4247">
      <w:r>
        <w:t xml:space="preserve">&gt;&gt;&gt; ex3RDD = </w:t>
      </w:r>
      <w:proofErr w:type="gramStart"/>
      <w:r w:rsidR="00D079DD">
        <w:t>ex2RDD.map(</w:t>
      </w:r>
      <w:proofErr w:type="gramEnd"/>
      <w:r>
        <w:t>lambda line : [line[0], line[1], int(line[2]), line[3], line[4], line[5]])</w:t>
      </w:r>
    </w:p>
    <w:p w14:paraId="71B34F19" w14:textId="0305BA2C" w:rsidR="005D4247" w:rsidRDefault="005D4247">
      <w:r>
        <w:t>&gt;&gt;&gt; print ex3RDD.take(5)</w:t>
      </w:r>
    </w:p>
    <w:p w14:paraId="2B118574" w14:textId="57AFCB87" w:rsidR="00A15E60" w:rsidRDefault="00A15E60">
      <w:r>
        <w:rPr>
          <w:noProof/>
        </w:rPr>
        <w:drawing>
          <wp:inline distT="0" distB="0" distL="0" distR="0" wp14:anchorId="612CCEE0" wp14:editId="52B3D2EE">
            <wp:extent cx="5943600" cy="4121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494AA" w14:textId="77777777" w:rsidR="00324A59" w:rsidRDefault="00324A59"/>
    <w:p w14:paraId="0E1FD66F" w14:textId="490CBDD4" w:rsidR="00A15E60" w:rsidRDefault="00A15E60">
      <w:r>
        <w:t>4)</w:t>
      </w:r>
    </w:p>
    <w:p w14:paraId="6B54856C" w14:textId="4C5943E3" w:rsidR="00124D4D" w:rsidRDefault="00124D4D" w:rsidP="00124D4D">
      <w:r>
        <w:t xml:space="preserve">&gt;&gt;&gt; ex4RDD=ex3RDD.filter(lambda line: </w:t>
      </w:r>
      <w:proofErr w:type="gramStart"/>
      <w:r w:rsidR="00D079DD">
        <w:t>line[</w:t>
      </w:r>
      <w:proofErr w:type="gramEnd"/>
      <w:r>
        <w:t>2]&lt;25)</w:t>
      </w:r>
    </w:p>
    <w:p w14:paraId="32817A8D" w14:textId="2EB26C48" w:rsidR="00124D4D" w:rsidRDefault="00124D4D">
      <w:r>
        <w:t>&gt;&gt;&gt; print ex4RDD.take(5)</w:t>
      </w:r>
    </w:p>
    <w:p w14:paraId="41E461F1" w14:textId="2D10C9B5" w:rsidR="00A15E60" w:rsidRDefault="00A15E60">
      <w:r>
        <w:rPr>
          <w:noProof/>
        </w:rPr>
        <w:drawing>
          <wp:inline distT="0" distB="0" distL="0" distR="0" wp14:anchorId="7C80EE7A" wp14:editId="78A25297">
            <wp:extent cx="5943600" cy="4184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6F885" w14:textId="2449095E" w:rsidR="00CB488A" w:rsidRDefault="00CB488A"/>
    <w:p w14:paraId="582BEACF" w14:textId="2643D2BE" w:rsidR="00C917CE" w:rsidRDefault="00CB488A" w:rsidP="00C917CE">
      <w:r>
        <w:t>5)</w:t>
      </w:r>
      <w:r w:rsidR="00C917CE" w:rsidRPr="00C917CE">
        <w:t xml:space="preserve"> </w:t>
      </w:r>
      <w:r w:rsidR="00C917CE">
        <w:t>&gt;&gt;&gt; ex5RDD=</w:t>
      </w:r>
      <w:proofErr w:type="gramStart"/>
      <w:r w:rsidR="00C917CE">
        <w:t>ex4RDD.map(</w:t>
      </w:r>
      <w:proofErr w:type="gramEnd"/>
      <w:r w:rsidR="00C917CE">
        <w:t>lambda x:(x[0], x))</w:t>
      </w:r>
    </w:p>
    <w:p w14:paraId="5CC9279A" w14:textId="3F27BB12" w:rsidR="00C917CE" w:rsidRDefault="00C917CE">
      <w:r>
        <w:t>&gt;&gt;&gt; print ex5RDD.take(5)</w:t>
      </w:r>
    </w:p>
    <w:p w14:paraId="0EF56FF3" w14:textId="50AD3BA5" w:rsidR="00CB488A" w:rsidRDefault="008E751B">
      <w:r>
        <w:rPr>
          <w:noProof/>
        </w:rPr>
        <w:drawing>
          <wp:inline distT="0" distB="0" distL="0" distR="0" wp14:anchorId="3A073E34" wp14:editId="21BC5247">
            <wp:extent cx="5943600" cy="5651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F838" w14:textId="4BA03690" w:rsidR="008E751B" w:rsidRDefault="008E751B"/>
    <w:p w14:paraId="5C5A1152" w14:textId="380B7E42" w:rsidR="008E751B" w:rsidRDefault="008E751B">
      <w:r>
        <w:t>6)</w:t>
      </w:r>
    </w:p>
    <w:p w14:paraId="4FFCF312" w14:textId="77777777" w:rsidR="00297A79" w:rsidRDefault="00297A79" w:rsidP="00297A79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ex6RDD=ex5RDD.sortByKey()</w:t>
      </w:r>
    </w:p>
    <w:p w14:paraId="2BF78E4F" w14:textId="25638599" w:rsidR="00297A79" w:rsidRPr="00277DAA" w:rsidRDefault="00297A79" w:rsidP="00277DA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&gt;&gt; print ex5RDD.take(5)</w:t>
      </w:r>
    </w:p>
    <w:p w14:paraId="4A75F800" w14:textId="3E9FECA3" w:rsidR="008E751B" w:rsidRDefault="008E751B">
      <w:bookmarkStart w:id="0" w:name="_GoBack"/>
      <w:r>
        <w:rPr>
          <w:noProof/>
        </w:rPr>
        <w:drawing>
          <wp:inline distT="0" distB="0" distL="0" distR="0" wp14:anchorId="1845FAE4" wp14:editId="02FBBBE9">
            <wp:extent cx="5943600" cy="4699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8E751B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D3F45F" w14:textId="77777777" w:rsidR="003D499D" w:rsidRDefault="003D499D" w:rsidP="00BD44AC">
      <w:pPr>
        <w:spacing w:after="0" w:line="240" w:lineRule="auto"/>
      </w:pPr>
      <w:r>
        <w:separator/>
      </w:r>
    </w:p>
  </w:endnote>
  <w:endnote w:type="continuationSeparator" w:id="0">
    <w:p w14:paraId="1E2F1522" w14:textId="77777777" w:rsidR="003D499D" w:rsidRDefault="003D499D" w:rsidP="00BD44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ED300F" w14:textId="77777777" w:rsidR="003D499D" w:rsidRDefault="003D499D" w:rsidP="00BD44AC">
      <w:pPr>
        <w:spacing w:after="0" w:line="240" w:lineRule="auto"/>
      </w:pPr>
      <w:r>
        <w:separator/>
      </w:r>
    </w:p>
  </w:footnote>
  <w:footnote w:type="continuationSeparator" w:id="0">
    <w:p w14:paraId="23A4312E" w14:textId="77777777" w:rsidR="003D499D" w:rsidRDefault="003D499D" w:rsidP="00BD44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D0EE4B" w14:textId="7CAABE9C" w:rsidR="00BD44AC" w:rsidRDefault="00BD44AC">
    <w:pPr>
      <w:pStyle w:val="Header"/>
    </w:pPr>
    <w:r>
      <w:t>CSP-554</w:t>
    </w:r>
    <w:r w:rsidR="0085048B">
      <w:tab/>
    </w:r>
    <w:r w:rsidR="0085048B">
      <w:tab/>
      <w:t>A2042477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Tc1MzUzsTAxNzZS0lEKTi0uzszPAykwrAUAo0FMxiwAAAA="/>
  </w:docVars>
  <w:rsids>
    <w:rsidRoot w:val="0008453E"/>
    <w:rsid w:val="0008453E"/>
    <w:rsid w:val="00124D4D"/>
    <w:rsid w:val="00277DAA"/>
    <w:rsid w:val="00297A79"/>
    <w:rsid w:val="00324A59"/>
    <w:rsid w:val="00386377"/>
    <w:rsid w:val="003D3FC2"/>
    <w:rsid w:val="003D499D"/>
    <w:rsid w:val="00527894"/>
    <w:rsid w:val="0053479F"/>
    <w:rsid w:val="005D4247"/>
    <w:rsid w:val="0064588A"/>
    <w:rsid w:val="00693745"/>
    <w:rsid w:val="00716D9A"/>
    <w:rsid w:val="0085048B"/>
    <w:rsid w:val="00852B4A"/>
    <w:rsid w:val="008E751B"/>
    <w:rsid w:val="00A15E60"/>
    <w:rsid w:val="00AB7357"/>
    <w:rsid w:val="00B57929"/>
    <w:rsid w:val="00BC58E5"/>
    <w:rsid w:val="00BD44AC"/>
    <w:rsid w:val="00C917CE"/>
    <w:rsid w:val="00CB488A"/>
    <w:rsid w:val="00CE7E57"/>
    <w:rsid w:val="00D079DD"/>
    <w:rsid w:val="00D61A24"/>
    <w:rsid w:val="00F22A68"/>
    <w:rsid w:val="00F727D2"/>
    <w:rsid w:val="00FF2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92F04"/>
  <w15:chartTrackingRefBased/>
  <w15:docId w15:val="{5EAE35AE-1C47-4193-8183-EEB8CF181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44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4AC"/>
  </w:style>
  <w:style w:type="paragraph" w:styleId="Footer">
    <w:name w:val="footer"/>
    <w:basedOn w:val="Normal"/>
    <w:link w:val="FooterChar"/>
    <w:uiPriority w:val="99"/>
    <w:unhideWhenUsed/>
    <w:rsid w:val="00BD44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4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shith Churchagundi Amarnath</dc:creator>
  <cp:keywords/>
  <dc:description/>
  <cp:lastModifiedBy>Rakshith Churchagundi Amarnath</cp:lastModifiedBy>
  <cp:revision>28</cp:revision>
  <dcterms:created xsi:type="dcterms:W3CDTF">2020-03-02T18:32:00Z</dcterms:created>
  <dcterms:modified xsi:type="dcterms:W3CDTF">2020-03-02T19:22:00Z</dcterms:modified>
</cp:coreProperties>
</file>